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วมทั้งขอบคุณทุกท่านที่ได้มาครั้งนี้ เพื่อที่ทุกเด็กพิเศษก็จะต้องเป็นสำคัญและพวกเราในฐานะที่ชุมชนและในฐานะที่เราเป็นได้ด้วยดี แล้วก็ขอให้ทุกท่านแห่งประเทศไทยอย่างมีความสุข ขอบคุณครับ ท่าน ดร.สุวมาลย์ ม่วงประเสริฐ ท่านเป็น รองอธิการบดีฝ่ายวิชาการมหาวิทยาลัยสวนดุสิต ลำดับต่อไป ท่าน คุณศุขสนั่น โชติกเสถียร ประธานกรรมการมูลนิธิอนุเคราะห์คนหูหนวก จะเป็นผู้กล่าวต้อนรับครับ ท่านผู้มีเกียรติทุกท่าน อีกครั้งหนึ่ง ในฐานะตัวแทนของ ประธานกรรมการมูลนิธิอนุเคราะห์คนหูหนวกในพระบรมราชินูปถัมภ์ ผมอยากจะขอกล่าวต้อนรับ ท่านรัฐมนตรีรวมถึงท่านนักวิชาการ นักการศึกษาพิเศษ ด้านการศึกษาพิเศษสู่การประชุม วิชาการนานาชาติด้านการศึกษาพิเศษ ซึ่งเป็นการประชุมที่มุ่งหมายจะให้ความรู้ความเข้าใจเกี่ยวกับสถานการณ์ในปัจจุบัน เกี่ยวกับเรื่องของทฤษฎีและภาคปฏิบัตในเรื่องการศึกษาพิเศษ ซึ่งกำลังก้าวหน้าไปอย่างรวดเร็วการประชุมวิชาการนานาชาติครั้งนี้รู้สึกขอบพระคุณการสนับสนุนจากงเป็นนายกสมาคมคนหูหนวกแห่งประเทศไทย ซึ่งได้รับเลือกให้เป็นผู้นำขององค์กรระดับนานาชาติขององค์กรคนหูหนวกระดับนานาชาติ ซึ่งเป็นความภาคภูมิใจของคนไทยเป็นอย่างยิ่ง และการประชุมครั้งนี้ยังได้รับการสนับสนุนจากมหาวิทยาลัยรวมถึงในการประชุมนานาชาติครั้งที่ผ่านมามีการจัดการโดยเนคเทค รวมถึงการแปลภาษามือโดยล่ามภาษามือ เรามีผู้เข้าร่วมประชุมจากยุโรป และจากอเมริการวมถึงเรามีโอกาสที่ได้มีทำ caption ที่เป็นภาษาอังกฤษ เรามีผู้เข้าร่วมจากภูฏาน พม่าและประเทศไทย ซึ่งเป็นความร่วมมือกันระหว่างภาคธุรกิจ ภาคเอกชน และภาครัฐ อยากจะขอบคุณ สมเด็จพระเทพรัตนราชสุดาฯ สยามบรมราชกุมารี รวมถึงท่านผู้เข้าร่วมประชุมทุกท่าน ที่ได้มีโอกาสแลกเปลี่ยนเรียนรู้และประสบการณ์ร่วมกัน สุดท้ายนี้ผมอยากจะขอให้ทุกท่านได้ลงในปฏิทินของท่านเพื่อจะมาพบกันในครั้งต่อไปในการประชุมนานาชาติในด้านการศึกษาพิเศษ ขอบคุณครับ ลำดับต่อไป ขอเชิญ คุณสมยศ นิมมานเหมินท์ประธานกรรมการมูลนิธิ สมเด็จพระเทพรัตนราชสุดาฯ สยามบรมราชกุมารี</w:t>
      </w:r>
    </w:p>
    <w:p>
      <w:pPr>
        <w:pStyle w:val="BodyText"/>
      </w:pPr>
      <w:r>
        <w:t xml:space="preserve">( คุณสมยศ นิมมานเหมินท์) เป็นเกียรติอย่างยิ่งที่ผมได้มาต้อนรับทุกท่านในการประชุมวิชาการด้านการศึกษาพิเศษครั้งที่ ๘ ประมาณปีที่แล้วก็มีผู้มาเยี่ยมชมเรา ๒ กลุ่ม แล้วก็มาที่โรงเรียนของผมซึ่งอยู่ที่เชียงใหม่ เป็นคนหูหนวก และหนึ่งในกลุ่มนั้นก็เป็นกลุ่มแล้วก็มีคณบดีมาด้วย แล้วก็มีมหาวิทยาลัยที่มีชื่อเสียงสำหรับคนหูหนวกระดับโลก และบอกแล้วว่าพวกเราควรจะต้องรู้จักการใช้ภาษามือเป็นอย่างดี เพื่อที่จะเป็นครูที่ดีก็ต้องรู้จักภาษามือ ซึ่งเป็นสิ่งสำคัญมากที่จะรู้จักภาษามือเพื่อให้เราที่จะสื่อสารกับนักเรียนหูหนวกได้ แล้วก็จากนั้นกลุ่มที่มาเยี่ยมเราวันนั้นก็เป็นนักเรียนเก่าของมหาวิทยาลัยกาฬสินธุ์ เป็นครูสอนภาษามือ สอนฟิสิกส์ สอนคณิตศาสตร์ ทั้งหมดนี้ก็ได้รับการศึกษาเป็นอย่างดี ผมก็รู้สึกว่าการศึกษาของคนหูหนวกของประเทศไทยนี้จำเป็นต้องยกระดับมากขึ้น อันนี้ก็เป็นความคิดเห็นส่วนตัวของผม และผมก็หวังว่าสิ่งเหล่านี้จะเกิดขึ้นเร็ว ๆ นี้ และผมก็หวังว่าจะได้เรียนรู้จากการประชุมในครั้งนี้ ขอบพระคุณครับ</w:t>
      </w:r>
    </w:p>
    <w:p>
      <w:pPr>
        <w:pStyle w:val="BodyText"/>
      </w:pPr>
      <w:r>
        <w:t xml:space="preserve">[เสียงปรบมือ] ขอบคุณครับ ตอนนี้ก็ได้ถึงเวลาอันสมควรแล้วที่จะเปิดการจัดงานประชุมวิชาการด้านการศึกษา ขอเรียนเชิญท่านรัฐมนตรี คุณจุติ ไกรฤกษ์กระทรวงพัฒนาสังคม และความมั่นคงของมนุษย์ได้กรุณาขึ้นมาบนเวทีครับ</w:t>
      </w:r>
    </w:p>
    <w:p>
      <w:pPr>
        <w:pStyle w:val="BodyText"/>
      </w:pPr>
      <w:r>
        <w:t xml:space="preserve">(คุณจุติ) แขกผู้เข้าร่วมทุกท่าน ประธานของมูลนิธิและท่านผู้ทรงปัญญา และทุกท่านที่ได้สร้างโอกาสที่เท่าเทียมให้กับทุกคน ขออภัยในเรื่องของภาษาด้วย ผมพยายามให้สั้น ผมวางแผนมาประมาณเดือนที่แล้วที่จะมาพูดคุยกับท่านในการประชุมวิชาการครั้งนี้ แต่ว่าวันนี้เป็นอีกวันหนึ่งที่มีความสำคัญสำหรับรัฐบาลของเรา รัฐบาลของประเทศไทย เมื่อประมาณสัก ๑๐ นาทีที่แล้ว ก็จะมีการไปลงเพื่อตรวจสอบการปฏิบัติงานของคณะรัฐมนตรี แล้วก็ ๑ ในสมาชิกของคณะรัฐมนตรี ผมก็จำเป็นจะต้องไปร่วมประชุมด้วย ผมก็ต้องการที่จะอยู่ที่นี่ร่วมกับทุกท่าน ดังนั้นก็คิดว่าท่านรัฐมนตรีก็คงให้อภัยผมที่มามาที่นี่ ก่อนอื่นผมจะฝากให้เครดิตกับในการที่จัดงานประชุมในครั้งนี้ ผมก็จะขอให้เครดิตกับมหาวิทยาลัยสวนดุสิตที่ทำงานหนัก แล้วก็ในเรื่องการให้การศึกษาพิเศษ ช่วยปรบมือให้ด้วยครับ</w:t>
      </w:r>
    </w:p>
    <w:p>
      <w:pPr>
        <w:pStyle w:val="BodyText"/>
      </w:pPr>
      <w:r>
        <w:t xml:space="preserve">[เสียงปรบมือ] ผมเชื่อว่าในฐานะคนไทยเราได้ก้าวข้ามผ่านอุปสรรคหลายประการ เพราะว่าสัญชาตญาณของคนไทย เรามีหัวใจที่กว้าง หัวใจที่มีน้ำใจ นี่คือความเป็นไทยของเรา ผมจะกล่าวจากใจของผมแบบสั้น ๆ จะไม่พูดจากโน้ตที่เตรียมไว้ ผมเชื่อว่าเรามาที่นี่ไม่ใช่เป็นความบังเอิญ แต่ว่าเป็นเพราะว่าเราคิดไว้ร่วมกัน ได้พบว่า ผู้ที่ก่อตั้งโรงเรียนสำหรับเด็กหูหนวก ท่านหนึ่งนั้นเป็นคุณป้าของผม และผมก็เชื่อว่า มนุษย์ทุกคนเกิดมามีความเท่าเทียมกัน แต่น่าเสียดายเราไม่เห็นสิ่งเหล่านี้เป็นรูปธรรม สถิตินั้นแสดงให้เห็นว่าเราได้เรียนรู้ว่ามีเพียง 4 เปอร์เซ็นต์ของเด็กที่อยู่ในภาวะยากจนสามารถเข้าเรียนในสถานศึกษาในมหาวิทยาลัย 65 เปอร์เซ็นต์ของเด็กที่มาจากครอบครัวที่ร่ำรวยนั้น มีโอกาสเข้าเรียนในมหาวิทยาลัย 73 เปอร์เซ็นต์ของเด็กพิการไม่สามารถไปโรงเรียนได้ และเยาวชนที่เป็นคนพิการอยู่ในภาวะว่างงานถึง 45 เปอร์เซ็นต์ นั่นเกิดมาจากปัญหาด้านการศึกษา ฉะนั้นผมเชื่อว่าการจัดการประชุมวิชาการนานาชาติด้านการศึกษาพิเศษ ครั้งที่ 8 นั้นเป็นสิ่งที่ต้องทำ ผมเชื่อว่าเรากำลังเผชิญการเปลี่ยนแปลงและความท้าทายใหม่อีกมากมาย สิ่งหนึ่งคือ การเปลี่ยนแปลงในด้านภูมิศาสตร์ และการเปลี่ยนแปลงในเรื่องความแตกต่างของรายได้ ซึ่งมีความแตกต่างกันมากยิ่งขึ้น และประการที่ 3 โดยเฉพาะอย่างยิ่งทั้งมูลนิธิและภาครัฐ คือเรื่องงบประมาณที่ลดลง ประเด็นที่ ๔ คือเรื่องของการเปลี่ยนแปลงอย่างรวดเร็ว ซึ่งส่งผลกระทบต่อพวกเราทุกคน และต่อไปเป็นเรื่องของโรคใหม่ ๆ ที่อุบัติขึ้นโดยไม่ทราบสาเหตุ นี่เป็นความท้าทายที่เราต้องร่วมกันก้าวข้ามไป แต่เราโชคดีที่เรามี ไม่ว่าจะเป็นนักวิชการ มีการศึกษาวิจัย และประสบการณ์ต่าง ๆ มากมาย ผมเชื่อว่าพวกเราสามารถที่่จะเปลี่ยนวิกฤตให้เป็นโอกาสได้ ผมขออวยพรให้ทุกท่านประสบความสำเร็จทั้งในการทำงาน รวมถึงการประชุมของเราในครั้งนี้ เพื่อที่จะมีการแลกเปลี่ยนอย่างมีประสิทธิภาพ และนำไปสู่การส่งเสริมการทำงานของเราในอนาคตต่อไป ผมขอประกาศเริ่มการประชุมวิชาการนานาชาติ อย่างเป็นทางการ ขอขอบคุณทุกท่านที่เดินทางมาที่ประเทศไทยเพื่อที่จะเข้ามาร่วมกันระดมสมองในการที่จะพัฒนางานของเราในด้านนี้ี้และหวังว่าเราจะมีโอกาสได้พบกันและร่วมมือทำงานต่อเนื่องต่อไป และประสบความสำเร็จขอบคุณมากค่ะ</w:t>
      </w:r>
    </w:p>
    <w:p>
      <w:pPr>
        <w:pStyle w:val="BodyText"/>
      </w:pPr>
      <w:r>
        <w:t xml:space="preserve">[เสียงปรบมือ] พวกเรารู้สึกเป็นเกียรติอย่างยิ่ง ท่านรัฐมนตรีนั้นได้กรุณาสละเวลามาร่วมกับพวกเรา ลำดับต่อไป ดิฉันอยากจะขอกล่าวถึงกำหนดการในการประชุมของเราในวันนี้ คร่าว ๆ เพื่อทุกท่านจะได้เข้าใจร่วมกันว่าจะมีสิ่งใดเกิดขึ้นบ้างในการประชุมในวันนี้ ก็จะมีการมอบรางวัลให้กับคุณ วิทยุต บุนนาค เดี๋ยวพวกเราจะขออนุญาตให้รายละเอียดเกี่ยวกับคุณ วิทยุต บุนนาค ได้รับการศึกษามาจากที่นี่ แล้วก็เป็นผลงานที่ยอดเยี่ยมมาก แล้วเมื่อปี 2007 เขาไปเรียนปริญญาโทที่อเมริกา ได้รับการสนับสนุนโดย สมเด็จพระเทพรัตนราชสุดาฯ สยามบรมราชกุมารี แล้วก็จากนั้นก็ได้กลับมาสอนนักเรียน ในปี 2008 กลับมาสอนนักเรียนหูหนวก แล้วคุณ วิทยุต จะได้รับรางวัลเป็นรางวัลสำหรับปี 2019 ประธานกรรมการมูลนิธิอนุเคราะห์คนหูหนวกในพระบรมราชินูปถัมภ์ก็เดี๋ยวท่านจะขึ้นมา วันนี้มีอะไรบ้างครับ หลังจากพิธีเปิดแล้วก็จะมีนิทรรศการข้างนอก แล้วก็ไปดูภาพถ่ายต่าง ๆ ไม่แน่ใจว่าทุกท่านได้สังเกตเห็นไหม เราจะมีงานนิทรรศการอยู่ข้างนอก หลังจากคอฟฟี่ เบรกก็จะมีการบรรยายพิเศษ จากดร.เพลิน ประทุมมาศ แรกเริ่ม แล้วก็มีเดอกเตอร์แจ๊ส มาจากอเมริกา ท่านก็มาแลกเปลี่ยนความรู้กับเรา ขอต้อนรับสู่ประเทศไทย แล้วต่อไปก็จะเป็นหลาย ๆ ท่านก็มาจากทุก ๆ มุมโลกเ่านที่ 3 เป็นเรื่องของวิธีการการจัดการศึกษาเพื่อสนับสนุนเด็กพิการ โดยดอกเตอร์จากมหาวิทยาลัยราชสุดา จากนั้นก็จะเป็นการนำเสนออีกชิ้นหนึ่งจากประเทศพม่า ต่อมาจากญี่ปุ่น เรื่องของการสอนแล้วจากนั้นก็จะเป็นการพักเบรก หลังจากพักเบรกก็จะเป็นท่านต่อมาก็จะเป็นเรื่องของพูดถึงเรื่องของนักเรียนหูหนวก จากโรงพยาบาลราชวิถี จากโรงพยาบาลราชวิถีที่คนหูหนวกไปรับการปลูกประสาทหูเทียม เรียกว่าการปลูกรักษาหูเทียม บุตรชายของฉันได้รับการรักษาที่นั่น แล้วก็เลยสามารถที่จะผ่านช่วงเวลาที่ยากลำบากได้ ในช่วงนั้นก็ยินดีมากที่ท่านจะมีโอกาสนำเสนอในงานของเขา ซึ่งก็ได้ทำงานให้กับเด็กพิการทางการได้ยิน แล้วก็เป็นประโยชน์สำหรับพวกเราหลาย ๆ คนในที่นี้ต่อไปจะเป็นแขกจากภูฎาน เป็นเรื่องของการเตรียมความพร้อมก่อนที่จะไปทำอาชีพ เตรียมความพร้อมด้านอาชีพ ขอให้ข้อมูลเพิ่มเติมนิดหนึ่งว่าจากภูฏานก็ใส่เสื้อผ้าแบบชาวภูฏาน เป็นชุดที่สวยมาก ที่ประเทศภูฎานนี้จะมีความท้าทายหลายประการ การศึกษาสำหรับคนหูหนวก ที่เราจะได้ฟังเรื่องของประสบการณ์และวิธีการที่เขาได้แก้ไขปัญหาและก้าวข้ามความยากลำบากในเรื่องการศึกษา และดิฉันจำได้ว่าเรามีหลายท่านที่มาร่วมในการประชุมวิชาการของเราอย่างต่อเนื่องเป็นเวลาหลายปีที่ผ่านมา ขอบคุณมากนะคะ และนอกจากนี้แล้วก็ยังมีหัวข้อที่น่าสนใจ ลำดับต่อไปหลังจากนั้นก็จะเป็นการนำเสนอของเวียดนาม เวียดนามนั้นก็จะมีการนำเสนอเกี่ยวกับเรื่องของการพัฒนาบุคลิกภาพตามความเป็นชายและหญิงของนักเรียนที่เป็นนักเรียนพิการทางสติปัญญาในเวียดนาม หลังจากนั้นก็จะเป็นการนำเสนอจากดอกเตอร์สมพร ผู้อำนวยการ เกี่ยวกับเรื่องการจัดช่วงเชื่อมต่อพิการในระดับการศึกษาขั้นพื้นฐาน การศึกษาพิเศษนั้นมีกระจายอยู่ทั่วไปหลาย ๆ จังหวัดทั่วประเทศ และท่านดอกเตอร์สมพรมาจากศูนย์การศึกษาพิเศษส่วนกลาง หลังจากนั้นก็จะเป็นการนำเสนอจากมิสเตอร์ฮาน ของสถาบันแห่งชาติในด้านการศึกษาพิเศษของกัมพูชา ซึ่งท่านจะพูดถึงเรื่องของการศึกษาพิเศษในกัมพูชา ซึ่งมีความหมายสำคัญสำหรับเรามาก เพราะว่าที่นี่เป็นการประชุมวิชาการนานาชาติด้านการศึกษาพิเศษ เป็นเวทีที่เราอยากจะเรียนรู้จากหลากหลายประสบการณ์ของหลากหลายประเทศเพื่อเราจะได้สามารถปรับเปลี่ยน สามารถริเริ่มการพัฒนาใหม่ ๆ ในด้านการศึกษาพิเศษ ระหว่างประเทศอาเซียน ที่เราจะได้รู้ซึ่งกันและกัน ก็รู้สึกขอบคุณมากค่ะ และในขณะที่เรากำลังรอในเรื่องของกำหนดการต่อไป แล้วก็มีการปรับเปลี่ยนเล็กน้อย เนื่องจากว่ามีหลายอย่างที่เราจะมีการปรับ สำหรับเรื่องของตารางเวลาและเนื่องจากว่าเรามีทางผู้ทรงคุณวุฒิหลายท่าน ไม่ว่าจะเป็นจากกัมพูชา จากเวียดนาม จากภูฏาน จากเมียนมาร์ แล้วก็จากอเมริกาด้วย และเชื่อว่าทุกท่านก็จะอยู่ร่วมในการประชุมของเราทั้ง 3 วันเลยใช่ไหมครับ ใช่ครับ เพราะว่าเรามีไม่ว่าจะเป็นทางวิทยากรที่บรรยายพิเศษ หรือว่าผู้นำเสนอต่าง ๆ ซึ่งมีหลายเรื่องที่เป็นเรื่องที่น่าสนใจเป็นอย่างยิ่ง ก็ขอบคุณทุกท่านเลยที่จะอยู่ร่วมกับเราในทุก ๆ ช่วงโปรแกรมนะคะ จากนั้นก็จะตามด้วยเป็นการเข้ามามีส่วนร่วมในแผนการทำงานของผู้ปกครอง จากครูเอ ประเทศไทย จากนั้นก็จะเป็นเรื่องของทฤษฎีและภาคปฏิบัติในเรื่องของการบริหารจาก มศว ซึ่งมาจากภาควิชาการแพทย์ คณะการแพทย์ ของ มศวและพรุ่งนี้จะพูดถึงเรื่องของการเข้าถึงการสื่อสารสำหรับนักเรียนที่มีภาวะการเรียนรู้ที่ซับซ้อนจะไปพักเบรกก่อนไหม ตอนนี้คุณจุติกำลังดูภาพอยู่ มีการเชิญคุณ วิทยุต บุนนาค ไปร่วมชมภาพด้วย เราอาจจะไม่ได้เห็นภาพนั้น ก็ขออนุญาตปรบมือให้กับคุณวิทยุต ตอนนี้นัด 9.30 แล้ว จนถึง 10.15 เราจะมีการพักเบรก จะขอให้ทุกท่านได้ลงไปดูนิทรรศการแล้วก็จากนั้นก็พักเบรก มีกาแฟอยู่ที่ชั้นนี้ จากนั้นกลับมาเวลา 10.45 น. ขอบคุณค่ะ 10.45 นะครับ ช่วงนี้ก็สามารถที่จะออกไปเดินเล่น เดินดูนิทรรศการได้ เบรกจะมีอยู่จนถึง 10.30 น. ขออภัยด้วยครับสวัสดีค่ะ ทุกท่านพักเบรก แล้วก็ได้มีโอกาสไปดูนิทรรศการหรือไม่คะ สวยงามไหมคะ แล้วก็คิดว่าทุกคนจะได้มีโอกาสที่จะไปชมนิทรรศการแล้ว เราจะเริ่มโปรแกรมต่อไปในอีกสักครู่หนึ่ง ขอให้ทุกท่านได้เริ่มเข้านั่งประจำที่ คืออีกสักครู่เราจะเริ่มโปรแกรมค่ะ อีกสักครู่เราจะเริ่มโปรแกรมนะคะ ขอความกรุณาทุกท่านเริ่มเข้านั่ง ณ ที่นั่งของท่านค่ะ ตอนเช้านี้เรามีพิธีที่มีความสำคัญมากเนื่องจากว่าเราได้ทราบว่าคุณวิทยุต บุญนาค นั้น ท่านเป็นนายกสมาคมคนหูหนวกแห่งประเทศไทย และได้รับเลือกเป็นกรรมการบริหารสมาพันธ์คนหูหนวกโลก ในปี พ.ศ. 2562-2566 ขอเชิญท่านที่จะขึ้นมากล่าวบนเวทีเพื่อแสดงความรู้สึกสักครู่นะคะ</w:t>
      </w:r>
    </w:p>
    <w:p>
      <w:pPr>
        <w:pStyle w:val="BodyText"/>
      </w:pPr>
      <w:r>
        <w:t xml:space="preserve">(คุณวิทยุต) ผมได้รับโล่ห์แล้วนะครับ นี่ครับ รับข้างล่างเราไม่ได้ขึ้นมาบนเวที มีคนเรียกตัวผมไปข้างล่าง ดึงผมไปข้างล่างครับ ไปพบกับท่านรัฐมนตรีว่าการกระทรวงพัฒนาสังคมและความมั่นคงของมนุษย์ให้กับผม ต้องขออภัยด้วยที่ไม่ได้เห็นตอนผมได้รับโล่ แล้วก็มีการมอบช่อดอกไม้ให้ผมด้วย ผมต้องขอบคุณท่านรัฐมนตรีมากที่ท่านมาเปิดงานในวันนี้ ผมต้องขอบคุณมูลนิธิและคณะกรรมการจัดงานทุกคน และที่ให้โล่ผมมวันนี้ในวันนี้ เห็นความสำคัญ แล้วก็ประชาสัมพันธ์เผยแพร่ให้ทุกคนรู้ว่าผมได้เป็นกรรมการสมาพันธ์หูหนวกโลก หลายท่านยังไม่รู้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25Z</dcterms:created>
  <dcterms:modified xsi:type="dcterms:W3CDTF">2021-03-23T08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